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C14EA" w14:textId="77777777" w:rsidR="007607D7" w:rsidRPr="0040532E" w:rsidRDefault="00FB2128" w:rsidP="0093300A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252504">
        <w:rPr>
          <w:rFonts w:ascii="Arial" w:hAnsi="Arial" w:cs="Arial"/>
          <w:sz w:val="36"/>
          <w:szCs w:val="36"/>
        </w:rPr>
        <w:t>6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252504" w:rsidRPr="0040532E">
        <w:rPr>
          <w:rFonts w:ascii="Arial" w:hAnsi="Arial" w:cs="Arial"/>
          <w:b/>
          <w:sz w:val="36"/>
          <w:szCs w:val="36"/>
        </w:rPr>
        <w:t xml:space="preserve">Collection </w:t>
      </w:r>
      <w:r w:rsidR="0040532E">
        <w:rPr>
          <w:rFonts w:ascii="Arial" w:hAnsi="Arial" w:cs="Arial"/>
          <w:b/>
          <w:sz w:val="36"/>
          <w:szCs w:val="36"/>
        </w:rPr>
        <w:t>framework</w:t>
      </w:r>
    </w:p>
    <w:p w14:paraId="1CAB1B4B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14:paraId="6B42CE41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14:paraId="7CEF94C9" w14:textId="77777777" w:rsidR="0093300A" w:rsidRDefault="00767031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Practice </w:t>
      </w:r>
      <w:r w:rsidR="00936E17"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proofErr w:type="spellStart"/>
      <w:r w:rsidR="00936E17">
        <w:rPr>
          <w:rFonts w:ascii="Arial" w:eastAsia="Times New Roman" w:hAnsi="Arial" w:cs="Arial"/>
          <w:color w:val="24292E"/>
          <w:sz w:val="24"/>
          <w:szCs w:val="24"/>
        </w:rPr>
        <w:t>ArrayList</w:t>
      </w:r>
      <w:proofErr w:type="spellEnd"/>
      <w:r w:rsidR="00936E17"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0E2BE8EB" w14:textId="77777777" w:rsidR="00767031" w:rsidRDefault="00016AA9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Practice some basic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functions :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 add, update, remove, display, search,… in the list</w:t>
      </w:r>
    </w:p>
    <w:p w14:paraId="459349A0" w14:textId="77777777" w:rsidR="0093300A" w:rsidRPr="00452616" w:rsidRDefault="0093300A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14:paraId="3E7C5930" w14:textId="77777777" w:rsidR="003871C6" w:rsidRDefault="004971EE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>Total:</w:t>
      </w:r>
      <w:r w:rsidR="003871C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9876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10</w:t>
      </w:r>
      <w:r w:rsidR="003871C6"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 xml:space="preserve"> points]</w:t>
      </w:r>
    </w:p>
    <w:p w14:paraId="43766D04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In this demonstration, </w:t>
      </w:r>
      <w:proofErr w:type="spellStart"/>
      <w:r w:rsidRPr="0042153E">
        <w:rPr>
          <w:rFonts w:ascii="Arial" w:eastAsia="Times New Roman" w:hAnsi="Arial" w:cs="Arial"/>
          <w:color w:val="24292E"/>
          <w:sz w:val="24"/>
          <w:szCs w:val="24"/>
        </w:rPr>
        <w:t>ArrayList</w:t>
      </w:r>
      <w:proofErr w:type="spellEnd"/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 is used to store a list of students. Student details include: Code, name, mark. A menu is supported for user choosing one operation at a time: </w:t>
      </w:r>
    </w:p>
    <w:p w14:paraId="3140FF7B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1) Add new student</w:t>
      </w:r>
    </w:p>
    <w:p w14:paraId="2595E109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2) Search a student based on his/her code</w:t>
      </w:r>
    </w:p>
    <w:p w14:paraId="01E6D776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3) Update name and mark of a student based on his/her code</w:t>
      </w:r>
    </w:p>
    <w:p w14:paraId="0FE47E65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4) Remove a student based on his/her code</w:t>
      </w:r>
    </w:p>
    <w:p w14:paraId="4BD1A8D5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 (5) List all students.</w:t>
      </w:r>
    </w:p>
    <w:p w14:paraId="4546D071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8B74974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  <w:u w:val="single"/>
        </w:rPr>
        <w:t>Constraints:</w:t>
      </w:r>
    </w:p>
    <w:p w14:paraId="3A89CF24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Student code must be in format &lt;S000&gt;, 0 is a digit.</w:t>
      </w:r>
    </w:p>
    <w:p w14:paraId="53DC7669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Student name </w:t>
      </w:r>
      <w:proofErr w:type="spellStart"/>
      <w:r w:rsidRPr="0042153E">
        <w:rPr>
          <w:rFonts w:ascii="Arial" w:eastAsia="Times New Roman" w:hAnsi="Arial" w:cs="Arial"/>
          <w:color w:val="24292E"/>
          <w:sz w:val="24"/>
          <w:szCs w:val="24"/>
        </w:rPr>
        <w:t>can not</w:t>
      </w:r>
      <w:proofErr w:type="spellEnd"/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 be blank</w:t>
      </w:r>
    </w:p>
    <w:p w14:paraId="4BB78E48" w14:textId="77777777" w:rsidR="00A145D6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Mark: </w:t>
      </w:r>
      <w:proofErr w:type="gramStart"/>
      <w:r w:rsidRPr="0042153E">
        <w:rPr>
          <w:rFonts w:ascii="Arial" w:eastAsia="Times New Roman" w:hAnsi="Arial" w:cs="Arial"/>
          <w:color w:val="24292E"/>
          <w:sz w:val="24"/>
          <w:szCs w:val="24"/>
        </w:rPr>
        <w:t>0..</w:t>
      </w:r>
      <w:proofErr w:type="gramEnd"/>
      <w:r w:rsidRPr="0042153E">
        <w:rPr>
          <w:rFonts w:ascii="Arial" w:eastAsia="Times New Roman" w:hAnsi="Arial" w:cs="Arial"/>
          <w:color w:val="24292E"/>
          <w:sz w:val="24"/>
          <w:szCs w:val="24"/>
        </w:rPr>
        <w:t>10</w:t>
      </w:r>
    </w:p>
    <w:p w14:paraId="5BDA4ED3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  <w:u w:val="single"/>
        </w:rPr>
        <w:t>Design:</w:t>
      </w:r>
    </w:p>
    <w:p w14:paraId="610ED95B" w14:textId="77777777" w:rsid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6D772A08" wp14:editId="0F945A4A">
            <wp:extent cx="5429250" cy="3790950"/>
            <wp:effectExtent l="19050" t="0" r="0" b="0"/>
            <wp:docPr id="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556B2" w14:textId="77777777" w:rsidR="0042153E" w:rsidRPr="00936E17" w:rsidRDefault="00936E17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936E17">
        <w:rPr>
          <w:rFonts w:ascii="Arial" w:eastAsia="Times New Roman" w:hAnsi="Arial" w:cs="Arial"/>
          <w:color w:val="24292E"/>
          <w:sz w:val="24"/>
          <w:szCs w:val="24"/>
          <w:u w:val="single"/>
        </w:rPr>
        <w:t>Implement:</w:t>
      </w:r>
    </w:p>
    <w:p w14:paraId="74CBADF2" w14:textId="77777777" w:rsidR="00936E17" w:rsidRDefault="00936E17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49587338" wp14:editId="6148F6DF">
            <wp:extent cx="5943600" cy="4438650"/>
            <wp:effectExtent l="0" t="0" r="0" b="0"/>
            <wp:docPr id="1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D2176" w14:textId="77777777" w:rsidR="0042153E" w:rsidRDefault="0042153E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2599224" w14:textId="77777777" w:rsidR="0042153E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4733A672" wp14:editId="238550A9">
            <wp:extent cx="5931535" cy="3721100"/>
            <wp:effectExtent l="19050" t="0" r="0" b="0"/>
            <wp:docPr id="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86CF4" w14:textId="77777777" w:rsidR="0042153E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4C7436CA" wp14:editId="2166C398">
            <wp:extent cx="5939790" cy="3935730"/>
            <wp:effectExtent l="19050" t="0" r="3810" b="0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9357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8D2D7" w14:textId="77777777" w:rsidR="0042153E" w:rsidRDefault="0042153E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60D41DE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5A4D198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F098CEF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C708910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7E6A5A62" wp14:editId="511A5C55">
            <wp:extent cx="5939790" cy="4627880"/>
            <wp:effectExtent l="19050" t="0" r="3810" b="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627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6F54B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7B551718" wp14:editId="0A63FB58">
            <wp:extent cx="5939790" cy="2886075"/>
            <wp:effectExtent l="19050" t="0" r="3810" b="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D06DA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38AE09C1" wp14:editId="07B90017">
            <wp:extent cx="5939790" cy="3339465"/>
            <wp:effectExtent l="19050" t="0" r="381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39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CB369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CBB914C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5F453710" wp14:editId="7D5E504D">
            <wp:extent cx="5939790" cy="1804670"/>
            <wp:effectExtent l="19050" t="0" r="3810" b="0"/>
            <wp:docPr id="1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1D566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263BA4F7" wp14:editId="59346F78">
            <wp:extent cx="5939790" cy="3665855"/>
            <wp:effectExtent l="19050" t="0" r="3810" b="0"/>
            <wp:docPr id="2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665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453CA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4BA54355" wp14:editId="1E14ED92">
            <wp:extent cx="5931535" cy="2289810"/>
            <wp:effectExtent l="19050" t="0" r="0" b="0"/>
            <wp:docPr id="2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289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F4CE4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23EABDC7" wp14:editId="7F7F368F">
            <wp:extent cx="5931535" cy="1598295"/>
            <wp:effectExtent l="19050" t="0" r="0" b="0"/>
            <wp:docPr id="2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598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259EDF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4E5CFFCA" wp14:editId="60CDBB54">
            <wp:extent cx="5939790" cy="3705225"/>
            <wp:effectExtent l="19050" t="0" r="3810" b="0"/>
            <wp:docPr id="2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94E5" w14:textId="77777777" w:rsidR="005E2726" w:rsidRPr="008D14CD" w:rsidRDefault="005E2726" w:rsidP="005E2726">
      <w:pPr>
        <w:pStyle w:val="NoSpacing"/>
        <w:rPr>
          <w:rFonts w:cs="Times New Roman"/>
          <w:b/>
          <w:u w:val="single"/>
        </w:rPr>
      </w:pPr>
      <w:r w:rsidRPr="008D14CD">
        <w:rPr>
          <w:rFonts w:cs="Times New Roman"/>
          <w:b/>
          <w:u w:val="single"/>
        </w:rPr>
        <w:t>Test cases</w:t>
      </w:r>
    </w:p>
    <w:p w14:paraId="37F904C3" w14:textId="77777777" w:rsidR="005E2726" w:rsidRPr="008D14CD" w:rsidRDefault="005E2726" w:rsidP="005E2726">
      <w:pPr>
        <w:pStyle w:val="NoSpacing"/>
        <w:rPr>
          <w:rFonts w:cs="Times New Roman"/>
        </w:rPr>
      </w:pPr>
    </w:p>
    <w:p w14:paraId="67387225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 xml:space="preserve">Run the program, the following menu allows user </w:t>
      </w:r>
      <w:r>
        <w:rPr>
          <w:rFonts w:cs="Times New Roman"/>
        </w:rPr>
        <w:t>to choose</w:t>
      </w:r>
      <w:r w:rsidRPr="008D14CD">
        <w:rPr>
          <w:rFonts w:cs="Times New Roman"/>
        </w:rPr>
        <w:t xml:space="preserve"> one operation at a time:</w:t>
      </w:r>
    </w:p>
    <w:p w14:paraId="7B7FF651" w14:textId="77777777" w:rsidR="005E2726" w:rsidRPr="008D14CD" w:rsidRDefault="005E2726" w:rsidP="005E2726">
      <w:pPr>
        <w:pStyle w:val="NoSpacing"/>
        <w:rPr>
          <w:rFonts w:cs="Times New Roman"/>
        </w:rPr>
      </w:pPr>
    </w:p>
    <w:p w14:paraId="77196B72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Student managing Program</w:t>
      </w:r>
    </w:p>
    <w:p w14:paraId="253BF584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1-Add new student</w:t>
      </w:r>
    </w:p>
    <w:p w14:paraId="0846A199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2-Search a student</w:t>
      </w:r>
    </w:p>
    <w:p w14:paraId="18B2197D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3-Update name and mark</w:t>
      </w:r>
    </w:p>
    <w:p w14:paraId="03889F04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4-Remove a student</w:t>
      </w:r>
    </w:p>
    <w:p w14:paraId="2B48FE53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5-List all</w:t>
      </w:r>
    </w:p>
    <w:p w14:paraId="2A516D87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6-Quit</w:t>
      </w:r>
    </w:p>
    <w:p w14:paraId="10E39070" w14:textId="77777777" w:rsidR="005E2726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 xml:space="preserve">Choose </w:t>
      </w:r>
      <w:proofErr w:type="gramStart"/>
      <w:r w:rsidRPr="008D14CD">
        <w:rPr>
          <w:rFonts w:cs="Times New Roman"/>
        </w:rPr>
        <w:t>1..</w:t>
      </w:r>
      <w:proofErr w:type="gramEnd"/>
      <w:r w:rsidRPr="008D14CD">
        <w:rPr>
          <w:rFonts w:cs="Times New Roman"/>
        </w:rPr>
        <w:t>6:</w:t>
      </w:r>
    </w:p>
    <w:p w14:paraId="0528DB9A" w14:textId="77777777" w:rsidR="005E2726" w:rsidRDefault="005E2726" w:rsidP="005E2726">
      <w:pPr>
        <w:pStyle w:val="NoSpacing"/>
        <w:rPr>
          <w:rFonts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1080"/>
        <w:gridCol w:w="7303"/>
      </w:tblGrid>
      <w:tr w:rsidR="005E2726" w:rsidRPr="008D14CD" w14:paraId="20753101" w14:textId="77777777" w:rsidTr="004913C7">
        <w:tc>
          <w:tcPr>
            <w:tcW w:w="1188" w:type="dxa"/>
          </w:tcPr>
          <w:p w14:paraId="0B7D5E4B" w14:textId="77777777" w:rsidR="005E2726" w:rsidRPr="008D14CD" w:rsidRDefault="005E2726" w:rsidP="004913C7">
            <w:pPr>
              <w:pStyle w:val="NoSpacing"/>
              <w:rPr>
                <w:rFonts w:cs="Times New Roman"/>
                <w:b/>
              </w:rPr>
            </w:pPr>
            <w:r w:rsidRPr="008D14CD">
              <w:rPr>
                <w:rFonts w:cs="Times New Roman"/>
                <w:b/>
              </w:rPr>
              <w:t>Test case</w:t>
            </w:r>
          </w:p>
        </w:tc>
        <w:tc>
          <w:tcPr>
            <w:tcW w:w="1080" w:type="dxa"/>
          </w:tcPr>
          <w:p w14:paraId="63971153" w14:textId="77777777" w:rsidR="005E2726" w:rsidRPr="008D14CD" w:rsidRDefault="005E2726" w:rsidP="004913C7">
            <w:pPr>
              <w:pStyle w:val="NoSpacing"/>
              <w:rPr>
                <w:rFonts w:cs="Times New Roman"/>
                <w:b/>
              </w:rPr>
            </w:pPr>
            <w:r w:rsidRPr="008D14CD">
              <w:rPr>
                <w:rFonts w:cs="Times New Roman"/>
                <w:b/>
              </w:rPr>
              <w:t>Option</w:t>
            </w:r>
          </w:p>
        </w:tc>
        <w:tc>
          <w:tcPr>
            <w:tcW w:w="7303" w:type="dxa"/>
          </w:tcPr>
          <w:p w14:paraId="35809231" w14:textId="77777777" w:rsidR="005E2726" w:rsidRPr="008D14CD" w:rsidRDefault="005E2726" w:rsidP="004913C7">
            <w:pPr>
              <w:pStyle w:val="NoSpacing"/>
              <w:rPr>
                <w:rFonts w:cs="Times New Roman"/>
                <w:b/>
              </w:rPr>
            </w:pPr>
            <w:r w:rsidRPr="008D14CD">
              <w:rPr>
                <w:rFonts w:cs="Times New Roman"/>
                <w:b/>
              </w:rPr>
              <w:t>Input and Result</w:t>
            </w:r>
          </w:p>
        </w:tc>
      </w:tr>
      <w:tr w:rsidR="005E2726" w:rsidRPr="008D14CD" w14:paraId="066F7F1F" w14:textId="77777777" w:rsidTr="004913C7">
        <w:tc>
          <w:tcPr>
            <w:tcW w:w="1188" w:type="dxa"/>
          </w:tcPr>
          <w:p w14:paraId="4AE5A69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080" w:type="dxa"/>
          </w:tcPr>
          <w:p w14:paraId="6735B82A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14:paraId="12E70903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,</w:t>
            </w:r>
          </w:p>
          <w:p w14:paraId="4451853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lastRenderedPageBreak/>
              <w:t>Output: Message: Empty list. No search can be performed!</w:t>
            </w:r>
          </w:p>
        </w:tc>
      </w:tr>
      <w:tr w:rsidR="005E2726" w:rsidRPr="008D14CD" w14:paraId="37C6E203" w14:textId="77777777" w:rsidTr="004913C7">
        <w:tc>
          <w:tcPr>
            <w:tcW w:w="1188" w:type="dxa"/>
          </w:tcPr>
          <w:p w14:paraId="7E6C8553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lastRenderedPageBreak/>
              <w:t>2</w:t>
            </w:r>
          </w:p>
        </w:tc>
        <w:tc>
          <w:tcPr>
            <w:tcW w:w="1080" w:type="dxa"/>
          </w:tcPr>
          <w:p w14:paraId="2443C2C8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14:paraId="56942F6C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,</w:t>
            </w:r>
          </w:p>
          <w:p w14:paraId="0DEC27FE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Message: Empty list. No update can be performed!</w:t>
            </w:r>
          </w:p>
        </w:tc>
      </w:tr>
      <w:tr w:rsidR="005E2726" w:rsidRPr="008D14CD" w14:paraId="0A738EBD" w14:textId="77777777" w:rsidTr="004913C7">
        <w:tc>
          <w:tcPr>
            <w:tcW w:w="1188" w:type="dxa"/>
          </w:tcPr>
          <w:p w14:paraId="63D96368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1080" w:type="dxa"/>
          </w:tcPr>
          <w:p w14:paraId="25C77037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7303" w:type="dxa"/>
          </w:tcPr>
          <w:p w14:paraId="6F28A2E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.</w:t>
            </w:r>
          </w:p>
          <w:p w14:paraId="04FD74B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Message: Empty list. No remove can be performed!</w:t>
            </w:r>
          </w:p>
        </w:tc>
      </w:tr>
      <w:tr w:rsidR="005E2726" w:rsidRPr="008D14CD" w14:paraId="54289F86" w14:textId="77777777" w:rsidTr="004913C7">
        <w:tc>
          <w:tcPr>
            <w:tcW w:w="1188" w:type="dxa"/>
          </w:tcPr>
          <w:p w14:paraId="0E379E9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1080" w:type="dxa"/>
          </w:tcPr>
          <w:p w14:paraId="06CC981F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14:paraId="71F4A1BE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.</w:t>
            </w:r>
          </w:p>
          <w:p w14:paraId="50EDF6F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Message: Empty list!</w:t>
            </w:r>
          </w:p>
        </w:tc>
      </w:tr>
      <w:tr w:rsidR="005E2726" w:rsidRPr="008D14CD" w14:paraId="7A4E35CD" w14:textId="77777777" w:rsidTr="004913C7">
        <w:tc>
          <w:tcPr>
            <w:tcW w:w="1188" w:type="dxa"/>
          </w:tcPr>
          <w:p w14:paraId="357CB53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1080" w:type="dxa"/>
          </w:tcPr>
          <w:p w14:paraId="0C3FE6A8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7303" w:type="dxa"/>
          </w:tcPr>
          <w:p w14:paraId="0A8063F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 xml:space="preserve">Input </w:t>
            </w:r>
            <w:proofErr w:type="gramStart"/>
            <w:r w:rsidRPr="00B57914">
              <w:rPr>
                <w:rFonts w:cs="Times New Roman"/>
                <w:sz w:val="16"/>
                <w:szCs w:val="16"/>
              </w:rPr>
              <w:t>code :</w:t>
            </w:r>
            <w:proofErr w:type="gramEnd"/>
            <w:r w:rsidRPr="00B57914">
              <w:rPr>
                <w:rFonts w:cs="Times New Roman"/>
                <w:sz w:val="16"/>
                <w:szCs w:val="16"/>
              </w:rPr>
              <w:t xml:space="preserve"> ABC/ A1234/ S12345/S001.</w:t>
            </w:r>
          </w:p>
          <w:p w14:paraId="7A86F52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name: blank/ James</w:t>
            </w:r>
          </w:p>
          <w:p w14:paraId="2676F85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mark: -2/12/7</w:t>
            </w:r>
          </w:p>
          <w:p w14:paraId="3D22C78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 xml:space="preserve">Message: Student S001 has been added.    </w:t>
            </w:r>
          </w:p>
        </w:tc>
      </w:tr>
      <w:tr w:rsidR="005E2726" w:rsidRPr="008D14CD" w14:paraId="125BCC95" w14:textId="77777777" w:rsidTr="004913C7">
        <w:tc>
          <w:tcPr>
            <w:tcW w:w="1188" w:type="dxa"/>
          </w:tcPr>
          <w:p w14:paraId="2572E18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6</w:t>
            </w:r>
          </w:p>
        </w:tc>
        <w:tc>
          <w:tcPr>
            <w:tcW w:w="1080" w:type="dxa"/>
          </w:tcPr>
          <w:p w14:paraId="43439D3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14:paraId="13F3FDC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Add: S008, Jack, 5</w:t>
            </w:r>
          </w:p>
        </w:tc>
      </w:tr>
      <w:tr w:rsidR="005E2726" w:rsidRPr="008D14CD" w14:paraId="04484A84" w14:textId="77777777" w:rsidTr="004913C7">
        <w:tc>
          <w:tcPr>
            <w:tcW w:w="1188" w:type="dxa"/>
          </w:tcPr>
          <w:p w14:paraId="66C42B5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7</w:t>
            </w:r>
          </w:p>
        </w:tc>
        <w:tc>
          <w:tcPr>
            <w:tcW w:w="1080" w:type="dxa"/>
          </w:tcPr>
          <w:p w14:paraId="0EBED5AA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14:paraId="4A178B50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Add: s</w:t>
            </w:r>
            <w:proofErr w:type="gramStart"/>
            <w:r w:rsidRPr="00B57914">
              <w:rPr>
                <w:rFonts w:cs="Times New Roman"/>
                <w:sz w:val="16"/>
                <w:szCs w:val="16"/>
              </w:rPr>
              <w:t>004,monica</w:t>
            </w:r>
            <w:proofErr w:type="gramEnd"/>
            <w:r w:rsidRPr="00B57914">
              <w:rPr>
                <w:rFonts w:cs="Times New Roman"/>
                <w:sz w:val="16"/>
                <w:szCs w:val="16"/>
              </w:rPr>
              <w:t>, 8</w:t>
            </w:r>
          </w:p>
        </w:tc>
      </w:tr>
      <w:tr w:rsidR="005E2726" w:rsidRPr="008D14CD" w14:paraId="7CD7B249" w14:textId="77777777" w:rsidTr="004913C7">
        <w:tc>
          <w:tcPr>
            <w:tcW w:w="1188" w:type="dxa"/>
          </w:tcPr>
          <w:p w14:paraId="645F643F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8</w:t>
            </w:r>
          </w:p>
        </w:tc>
        <w:tc>
          <w:tcPr>
            <w:tcW w:w="1080" w:type="dxa"/>
          </w:tcPr>
          <w:p w14:paraId="3A95AAD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14:paraId="1AC8C24B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</w:t>
            </w:r>
          </w:p>
          <w:p w14:paraId="22D28134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tudent list:</w:t>
            </w:r>
          </w:p>
          <w:p w14:paraId="00B36616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1, JAMES, 7</w:t>
            </w:r>
          </w:p>
          <w:p w14:paraId="7D600453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8, JACK, 5</w:t>
            </w:r>
          </w:p>
          <w:p w14:paraId="6792D60B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4, MONICA, 8</w:t>
            </w:r>
          </w:p>
          <w:p w14:paraId="072A4CF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Total: 3 student(s).</w:t>
            </w:r>
          </w:p>
        </w:tc>
      </w:tr>
      <w:tr w:rsidR="005E2726" w:rsidRPr="008D14CD" w14:paraId="69514B70" w14:textId="77777777" w:rsidTr="004913C7">
        <w:tc>
          <w:tcPr>
            <w:tcW w:w="1188" w:type="dxa"/>
          </w:tcPr>
          <w:p w14:paraId="79DFA5CF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9</w:t>
            </w:r>
          </w:p>
        </w:tc>
        <w:tc>
          <w:tcPr>
            <w:tcW w:w="1080" w:type="dxa"/>
          </w:tcPr>
          <w:p w14:paraId="13E8E9D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14:paraId="695EB4E4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student code for search: Input S123</w:t>
            </w:r>
          </w:p>
          <w:p w14:paraId="714E70FB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123 doesn't exist!</w:t>
            </w:r>
          </w:p>
        </w:tc>
      </w:tr>
      <w:tr w:rsidR="005E2726" w:rsidRPr="008D14CD" w14:paraId="7AFD599B" w14:textId="77777777" w:rsidTr="004913C7">
        <w:tc>
          <w:tcPr>
            <w:tcW w:w="1188" w:type="dxa"/>
          </w:tcPr>
          <w:p w14:paraId="6EC7E41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0</w:t>
            </w:r>
          </w:p>
        </w:tc>
        <w:tc>
          <w:tcPr>
            <w:tcW w:w="1080" w:type="dxa"/>
          </w:tcPr>
          <w:p w14:paraId="0585855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14:paraId="6E585B26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student code for search: Input s008</w:t>
            </w:r>
          </w:p>
          <w:p w14:paraId="4EADC22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Found: S008, JACK, 5</w:t>
            </w:r>
          </w:p>
        </w:tc>
      </w:tr>
      <w:tr w:rsidR="005E2726" w:rsidRPr="008D14CD" w14:paraId="3342E9FB" w14:textId="77777777" w:rsidTr="004913C7">
        <w:tc>
          <w:tcPr>
            <w:tcW w:w="1188" w:type="dxa"/>
          </w:tcPr>
          <w:p w14:paraId="6463858B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1</w:t>
            </w:r>
          </w:p>
        </w:tc>
        <w:tc>
          <w:tcPr>
            <w:tcW w:w="1080" w:type="dxa"/>
          </w:tcPr>
          <w:p w14:paraId="5907179C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14:paraId="0021AE04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updated student: Input S123</w:t>
            </w:r>
          </w:p>
          <w:p w14:paraId="271D89F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123 doesn't exist!</w:t>
            </w:r>
          </w:p>
        </w:tc>
      </w:tr>
      <w:tr w:rsidR="005E2726" w:rsidRPr="008D14CD" w14:paraId="09C9BAF6" w14:textId="77777777" w:rsidTr="004913C7">
        <w:tc>
          <w:tcPr>
            <w:tcW w:w="1188" w:type="dxa"/>
          </w:tcPr>
          <w:p w14:paraId="2916FFDA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2</w:t>
            </w:r>
          </w:p>
        </w:tc>
        <w:tc>
          <w:tcPr>
            <w:tcW w:w="1080" w:type="dxa"/>
          </w:tcPr>
          <w:p w14:paraId="7262147A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14:paraId="37B874B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updated student: Input s008</w:t>
            </w:r>
          </w:p>
          <w:p w14:paraId="3A61AB8E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ld name: JACK, new name: input bill</w:t>
            </w:r>
          </w:p>
          <w:p w14:paraId="4FFF26B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 xml:space="preserve">Old mark: 5, new mark </w:t>
            </w:r>
            <w:proofErr w:type="gramStart"/>
            <w:r w:rsidRPr="00B57914">
              <w:rPr>
                <w:rFonts w:cs="Times New Roman"/>
                <w:sz w:val="16"/>
                <w:szCs w:val="16"/>
              </w:rPr>
              <w:t>0..</w:t>
            </w:r>
            <w:proofErr w:type="gramEnd"/>
            <w:r w:rsidRPr="00B57914">
              <w:rPr>
                <w:rFonts w:cs="Times New Roman"/>
                <w:sz w:val="16"/>
                <w:szCs w:val="16"/>
              </w:rPr>
              <w:t>10: input 10</w:t>
            </w:r>
          </w:p>
          <w:p w14:paraId="0A7D73A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008 has been updated.</w:t>
            </w:r>
          </w:p>
        </w:tc>
      </w:tr>
      <w:tr w:rsidR="005E2726" w:rsidRPr="008D14CD" w14:paraId="5A0CB648" w14:textId="77777777" w:rsidTr="004913C7">
        <w:tc>
          <w:tcPr>
            <w:tcW w:w="1188" w:type="dxa"/>
          </w:tcPr>
          <w:p w14:paraId="1B16302F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3</w:t>
            </w:r>
          </w:p>
        </w:tc>
        <w:tc>
          <w:tcPr>
            <w:tcW w:w="1080" w:type="dxa"/>
          </w:tcPr>
          <w:p w14:paraId="3D43331F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14:paraId="560D010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</w:t>
            </w:r>
          </w:p>
          <w:p w14:paraId="4BEC6DE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tudent list:</w:t>
            </w:r>
          </w:p>
          <w:p w14:paraId="484168B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1, JAMES, 7</w:t>
            </w:r>
          </w:p>
          <w:p w14:paraId="105B5C53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8, BILL, 10</w:t>
            </w:r>
          </w:p>
          <w:p w14:paraId="1BF18AD6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4, MONICA, 8</w:t>
            </w:r>
          </w:p>
          <w:p w14:paraId="1C67ED7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Total: 3 student(s).</w:t>
            </w:r>
          </w:p>
        </w:tc>
      </w:tr>
      <w:tr w:rsidR="005E2726" w:rsidRPr="008D14CD" w14:paraId="05A8698A" w14:textId="77777777" w:rsidTr="004913C7">
        <w:tc>
          <w:tcPr>
            <w:tcW w:w="1188" w:type="dxa"/>
          </w:tcPr>
          <w:p w14:paraId="34B9C4C5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4</w:t>
            </w:r>
          </w:p>
        </w:tc>
        <w:tc>
          <w:tcPr>
            <w:tcW w:w="1080" w:type="dxa"/>
          </w:tcPr>
          <w:p w14:paraId="55BE8086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7303" w:type="dxa"/>
          </w:tcPr>
          <w:p w14:paraId="08556F0C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removed student: Input s123</w:t>
            </w:r>
          </w:p>
          <w:p w14:paraId="5091D515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123 doesn't exist!</w:t>
            </w:r>
          </w:p>
        </w:tc>
      </w:tr>
      <w:tr w:rsidR="005E2726" w:rsidRPr="008D14CD" w14:paraId="02FB03C8" w14:textId="77777777" w:rsidTr="004913C7">
        <w:tc>
          <w:tcPr>
            <w:tcW w:w="1188" w:type="dxa"/>
          </w:tcPr>
          <w:p w14:paraId="28E57D9E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5</w:t>
            </w:r>
          </w:p>
        </w:tc>
        <w:tc>
          <w:tcPr>
            <w:tcW w:w="1080" w:type="dxa"/>
          </w:tcPr>
          <w:p w14:paraId="0710EFDE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7303" w:type="dxa"/>
          </w:tcPr>
          <w:p w14:paraId="2FCEC67B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removed student: Input s008</w:t>
            </w:r>
          </w:p>
          <w:p w14:paraId="2AA1245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008 has been removed.</w:t>
            </w:r>
          </w:p>
        </w:tc>
      </w:tr>
      <w:tr w:rsidR="005E2726" w:rsidRPr="008D14CD" w14:paraId="1276A8DC" w14:textId="77777777" w:rsidTr="004913C7">
        <w:tc>
          <w:tcPr>
            <w:tcW w:w="1188" w:type="dxa"/>
          </w:tcPr>
          <w:p w14:paraId="72CCC6A7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6</w:t>
            </w:r>
          </w:p>
        </w:tc>
        <w:tc>
          <w:tcPr>
            <w:tcW w:w="1080" w:type="dxa"/>
          </w:tcPr>
          <w:p w14:paraId="34EDDAF3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14:paraId="23F5646F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</w:t>
            </w:r>
          </w:p>
          <w:p w14:paraId="181ACD18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tudent list:</w:t>
            </w:r>
          </w:p>
          <w:p w14:paraId="573AD23B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1, JAMES, 7</w:t>
            </w:r>
          </w:p>
          <w:p w14:paraId="06A00A56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4, MONICA, 8</w:t>
            </w:r>
          </w:p>
          <w:p w14:paraId="44B9441B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Total: 2 student(s).</w:t>
            </w:r>
          </w:p>
        </w:tc>
      </w:tr>
    </w:tbl>
    <w:p w14:paraId="6D38CCB9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712B604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3DD8501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4445121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BE929B2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AF148D1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5832169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2A5AEC7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92F0F3D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D68763E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B8D159F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E833A38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B5D5ECB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80A7386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3FEDD88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3857C01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2F304C9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00B655D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03C9286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ECE148C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2F6E7A0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cs="Times New Roman"/>
          <w:noProof/>
        </w:rPr>
      </w:pPr>
    </w:p>
    <w:p w14:paraId="25209169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sectPr w:rsidR="005E2726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6A176" w14:textId="77777777" w:rsidR="008624CA" w:rsidRDefault="008624CA" w:rsidP="007A7EED">
      <w:pPr>
        <w:spacing w:after="0" w:line="240" w:lineRule="auto"/>
      </w:pPr>
      <w:r>
        <w:separator/>
      </w:r>
    </w:p>
  </w:endnote>
  <w:endnote w:type="continuationSeparator" w:id="0">
    <w:p w14:paraId="75FC79B8" w14:textId="77777777" w:rsidR="008624CA" w:rsidRDefault="008624CA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1D86C4" w14:textId="77777777"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4CA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AC812A6" w14:textId="77777777"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43CBD" w14:textId="77777777" w:rsidR="008624CA" w:rsidRDefault="008624CA" w:rsidP="007A7EED">
      <w:pPr>
        <w:spacing w:after="0" w:line="240" w:lineRule="auto"/>
      </w:pPr>
      <w:r>
        <w:separator/>
      </w:r>
    </w:p>
  </w:footnote>
  <w:footnote w:type="continuationSeparator" w:id="0">
    <w:p w14:paraId="7A90B9CB" w14:textId="77777777" w:rsidR="008624CA" w:rsidRDefault="008624CA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9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4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NKgFAHrERq4tAAAA"/>
  </w:docVars>
  <w:rsids>
    <w:rsidRoot w:val="0093300A"/>
    <w:rsid w:val="00001818"/>
    <w:rsid w:val="000053AB"/>
    <w:rsid w:val="00016820"/>
    <w:rsid w:val="00016AA9"/>
    <w:rsid w:val="00025DB1"/>
    <w:rsid w:val="00026E1A"/>
    <w:rsid w:val="000304A5"/>
    <w:rsid w:val="0003233E"/>
    <w:rsid w:val="00035525"/>
    <w:rsid w:val="00044CAB"/>
    <w:rsid w:val="00053AD8"/>
    <w:rsid w:val="00060A6E"/>
    <w:rsid w:val="00061B24"/>
    <w:rsid w:val="000729B0"/>
    <w:rsid w:val="000778B6"/>
    <w:rsid w:val="00091F33"/>
    <w:rsid w:val="0009390B"/>
    <w:rsid w:val="00097BB3"/>
    <w:rsid w:val="000A394C"/>
    <w:rsid w:val="000C5A5F"/>
    <w:rsid w:val="0011773B"/>
    <w:rsid w:val="001260B8"/>
    <w:rsid w:val="001327D6"/>
    <w:rsid w:val="00136427"/>
    <w:rsid w:val="00137E3E"/>
    <w:rsid w:val="00143AD4"/>
    <w:rsid w:val="001470EB"/>
    <w:rsid w:val="0015485B"/>
    <w:rsid w:val="00163DB9"/>
    <w:rsid w:val="001779A5"/>
    <w:rsid w:val="001818A2"/>
    <w:rsid w:val="00181AFB"/>
    <w:rsid w:val="001B3AB2"/>
    <w:rsid w:val="001D56FF"/>
    <w:rsid w:val="001F3BB9"/>
    <w:rsid w:val="001F4F62"/>
    <w:rsid w:val="0020488A"/>
    <w:rsid w:val="00207D30"/>
    <w:rsid w:val="00210C7D"/>
    <w:rsid w:val="002137A4"/>
    <w:rsid w:val="00237D8E"/>
    <w:rsid w:val="00244548"/>
    <w:rsid w:val="00252504"/>
    <w:rsid w:val="002525A4"/>
    <w:rsid w:val="00252CA6"/>
    <w:rsid w:val="00260B9F"/>
    <w:rsid w:val="00271E3F"/>
    <w:rsid w:val="00272E05"/>
    <w:rsid w:val="00280E58"/>
    <w:rsid w:val="002A3FE4"/>
    <w:rsid w:val="002A5E6E"/>
    <w:rsid w:val="002C67EF"/>
    <w:rsid w:val="002D37F7"/>
    <w:rsid w:val="002D77B5"/>
    <w:rsid w:val="00307337"/>
    <w:rsid w:val="00311817"/>
    <w:rsid w:val="00316044"/>
    <w:rsid w:val="00320F6C"/>
    <w:rsid w:val="00335627"/>
    <w:rsid w:val="003373A7"/>
    <w:rsid w:val="00341EB2"/>
    <w:rsid w:val="00350EB6"/>
    <w:rsid w:val="003871C6"/>
    <w:rsid w:val="003B6424"/>
    <w:rsid w:val="003C23D9"/>
    <w:rsid w:val="003D65B5"/>
    <w:rsid w:val="003D7FE4"/>
    <w:rsid w:val="003F797A"/>
    <w:rsid w:val="0040532E"/>
    <w:rsid w:val="00407AF7"/>
    <w:rsid w:val="0042153E"/>
    <w:rsid w:val="0042176D"/>
    <w:rsid w:val="00432209"/>
    <w:rsid w:val="00437649"/>
    <w:rsid w:val="004427B8"/>
    <w:rsid w:val="00452616"/>
    <w:rsid w:val="00460275"/>
    <w:rsid w:val="00461E6A"/>
    <w:rsid w:val="00472F4B"/>
    <w:rsid w:val="004777ED"/>
    <w:rsid w:val="00487BED"/>
    <w:rsid w:val="00496428"/>
    <w:rsid w:val="004971EE"/>
    <w:rsid w:val="004A4352"/>
    <w:rsid w:val="004B3B12"/>
    <w:rsid w:val="004C7906"/>
    <w:rsid w:val="004D07AD"/>
    <w:rsid w:val="004D1B9D"/>
    <w:rsid w:val="00501809"/>
    <w:rsid w:val="00504208"/>
    <w:rsid w:val="0052287A"/>
    <w:rsid w:val="00544148"/>
    <w:rsid w:val="0055150A"/>
    <w:rsid w:val="005658E1"/>
    <w:rsid w:val="005667E4"/>
    <w:rsid w:val="00573664"/>
    <w:rsid w:val="005824CF"/>
    <w:rsid w:val="00597CD0"/>
    <w:rsid w:val="005A7E31"/>
    <w:rsid w:val="005B242E"/>
    <w:rsid w:val="005E2726"/>
    <w:rsid w:val="0060363D"/>
    <w:rsid w:val="00607CA9"/>
    <w:rsid w:val="00610DAC"/>
    <w:rsid w:val="00615F29"/>
    <w:rsid w:val="0061727A"/>
    <w:rsid w:val="006217D5"/>
    <w:rsid w:val="006409FE"/>
    <w:rsid w:val="00664D6B"/>
    <w:rsid w:val="00664E83"/>
    <w:rsid w:val="006825D1"/>
    <w:rsid w:val="006A615D"/>
    <w:rsid w:val="006B11DB"/>
    <w:rsid w:val="006C484E"/>
    <w:rsid w:val="006F178F"/>
    <w:rsid w:val="00703173"/>
    <w:rsid w:val="007041DB"/>
    <w:rsid w:val="0071405B"/>
    <w:rsid w:val="00745FDD"/>
    <w:rsid w:val="00746ECF"/>
    <w:rsid w:val="007607D7"/>
    <w:rsid w:val="00767031"/>
    <w:rsid w:val="00787F3C"/>
    <w:rsid w:val="00790F52"/>
    <w:rsid w:val="007A7EED"/>
    <w:rsid w:val="007D2045"/>
    <w:rsid w:val="008001CC"/>
    <w:rsid w:val="008021E5"/>
    <w:rsid w:val="0080259D"/>
    <w:rsid w:val="00823FF9"/>
    <w:rsid w:val="0082764F"/>
    <w:rsid w:val="008360DE"/>
    <w:rsid w:val="008624CA"/>
    <w:rsid w:val="00887CC5"/>
    <w:rsid w:val="00890F7D"/>
    <w:rsid w:val="008A6FBB"/>
    <w:rsid w:val="008B16F6"/>
    <w:rsid w:val="008C5E92"/>
    <w:rsid w:val="008D403B"/>
    <w:rsid w:val="008D5883"/>
    <w:rsid w:val="008E4C62"/>
    <w:rsid w:val="008E5F37"/>
    <w:rsid w:val="00904366"/>
    <w:rsid w:val="00910EA6"/>
    <w:rsid w:val="00914C61"/>
    <w:rsid w:val="00925BB2"/>
    <w:rsid w:val="00930393"/>
    <w:rsid w:val="0093300A"/>
    <w:rsid w:val="00935FEB"/>
    <w:rsid w:val="00936E17"/>
    <w:rsid w:val="009506E5"/>
    <w:rsid w:val="009514A1"/>
    <w:rsid w:val="00971B02"/>
    <w:rsid w:val="00974674"/>
    <w:rsid w:val="009876E4"/>
    <w:rsid w:val="00993C44"/>
    <w:rsid w:val="0099784C"/>
    <w:rsid w:val="009B207B"/>
    <w:rsid w:val="009B7997"/>
    <w:rsid w:val="009E1C79"/>
    <w:rsid w:val="00A0442E"/>
    <w:rsid w:val="00A145D6"/>
    <w:rsid w:val="00A24073"/>
    <w:rsid w:val="00A25241"/>
    <w:rsid w:val="00A423E8"/>
    <w:rsid w:val="00A42430"/>
    <w:rsid w:val="00A66E28"/>
    <w:rsid w:val="00A70CD5"/>
    <w:rsid w:val="00A814C5"/>
    <w:rsid w:val="00A90B06"/>
    <w:rsid w:val="00A95F3B"/>
    <w:rsid w:val="00AB3052"/>
    <w:rsid w:val="00AC6C1A"/>
    <w:rsid w:val="00AD44E4"/>
    <w:rsid w:val="00AE281D"/>
    <w:rsid w:val="00AF6E2B"/>
    <w:rsid w:val="00B05355"/>
    <w:rsid w:val="00B10CE9"/>
    <w:rsid w:val="00B14B5B"/>
    <w:rsid w:val="00B152AD"/>
    <w:rsid w:val="00B24169"/>
    <w:rsid w:val="00B27A54"/>
    <w:rsid w:val="00B45F16"/>
    <w:rsid w:val="00B50515"/>
    <w:rsid w:val="00B602FD"/>
    <w:rsid w:val="00B65EEC"/>
    <w:rsid w:val="00B73A91"/>
    <w:rsid w:val="00B772B9"/>
    <w:rsid w:val="00B8255F"/>
    <w:rsid w:val="00B83732"/>
    <w:rsid w:val="00BA1E63"/>
    <w:rsid w:val="00BC5335"/>
    <w:rsid w:val="00BE6CDD"/>
    <w:rsid w:val="00BE72B3"/>
    <w:rsid w:val="00C04FF4"/>
    <w:rsid w:val="00C139FF"/>
    <w:rsid w:val="00CB06B3"/>
    <w:rsid w:val="00CB47A0"/>
    <w:rsid w:val="00CD4C93"/>
    <w:rsid w:val="00CD4D6A"/>
    <w:rsid w:val="00CE0FB8"/>
    <w:rsid w:val="00CF011D"/>
    <w:rsid w:val="00D05CE0"/>
    <w:rsid w:val="00D0771A"/>
    <w:rsid w:val="00D3006B"/>
    <w:rsid w:val="00D34748"/>
    <w:rsid w:val="00D676B1"/>
    <w:rsid w:val="00D73A44"/>
    <w:rsid w:val="00D809D2"/>
    <w:rsid w:val="00DA1302"/>
    <w:rsid w:val="00DA4AEF"/>
    <w:rsid w:val="00DB4BF7"/>
    <w:rsid w:val="00DB7468"/>
    <w:rsid w:val="00DC4223"/>
    <w:rsid w:val="00DD5FBA"/>
    <w:rsid w:val="00E06BF5"/>
    <w:rsid w:val="00E100DA"/>
    <w:rsid w:val="00E14EA5"/>
    <w:rsid w:val="00E16FD0"/>
    <w:rsid w:val="00E21027"/>
    <w:rsid w:val="00E21A86"/>
    <w:rsid w:val="00E30709"/>
    <w:rsid w:val="00E3470D"/>
    <w:rsid w:val="00E35423"/>
    <w:rsid w:val="00E362F3"/>
    <w:rsid w:val="00E46B2D"/>
    <w:rsid w:val="00E53A2D"/>
    <w:rsid w:val="00E5607E"/>
    <w:rsid w:val="00E56B2E"/>
    <w:rsid w:val="00E73D56"/>
    <w:rsid w:val="00E802CF"/>
    <w:rsid w:val="00E8597F"/>
    <w:rsid w:val="00E939EF"/>
    <w:rsid w:val="00EA7983"/>
    <w:rsid w:val="00EB65B5"/>
    <w:rsid w:val="00EC17CD"/>
    <w:rsid w:val="00ED3A88"/>
    <w:rsid w:val="00EE1EED"/>
    <w:rsid w:val="00EE3539"/>
    <w:rsid w:val="00F0606F"/>
    <w:rsid w:val="00F27D23"/>
    <w:rsid w:val="00F306CC"/>
    <w:rsid w:val="00F53098"/>
    <w:rsid w:val="00F66CBB"/>
    <w:rsid w:val="00F732F2"/>
    <w:rsid w:val="00F8671D"/>
    <w:rsid w:val="00F931F1"/>
    <w:rsid w:val="00FA265F"/>
    <w:rsid w:val="00FA4BEE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34CB6"/>
  <w15:docId w15:val="{017DB20D-79A1-4268-B533-E61CBD60C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9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22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9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606835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67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654048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20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44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62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548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36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28401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90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03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943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4EE0-1CED-4133-9CCF-1496E2D49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guyen Khoi</cp:lastModifiedBy>
  <cp:revision>14</cp:revision>
  <cp:lastPrinted>2021-06-02T05:57:00Z</cp:lastPrinted>
  <dcterms:created xsi:type="dcterms:W3CDTF">2021-03-25T09:26:00Z</dcterms:created>
  <dcterms:modified xsi:type="dcterms:W3CDTF">2021-06-02T05:57:00Z</dcterms:modified>
</cp:coreProperties>
</file>